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346E5" w:rsidRDefault="000E4F53" w:rsidP="00453E44">
      <w:pPr>
        <w:jc w:val="center"/>
        <w:rPr>
          <w:b/>
          <w:lang w:val="uk-UA"/>
        </w:rPr>
      </w:pPr>
      <w:bookmarkStart w:id="0" w:name="_GoBack"/>
      <w:bookmarkEnd w:id="0"/>
      <w:r>
        <w:rPr>
          <w:b/>
          <w:lang w:val="uk-UA"/>
        </w:rPr>
        <w:t xml:space="preserve">Додаток </w:t>
      </w:r>
      <w:r w:rsidR="009D3863">
        <w:rPr>
          <w:b/>
          <w:lang w:val="en-US"/>
        </w:rPr>
        <w:t>3</w:t>
      </w:r>
      <w:r w:rsidR="00453E44" w:rsidRPr="00751A97">
        <w:rPr>
          <w:b/>
          <w:lang w:val="uk-UA"/>
        </w:rPr>
        <w:br/>
      </w:r>
      <w:r w:rsidR="00453E44">
        <w:rPr>
          <w:lang w:val="uk-UA"/>
        </w:rPr>
        <w:br/>
      </w:r>
      <w:r w:rsidR="00453E44">
        <w:rPr>
          <w:lang w:val="uk-UA"/>
        </w:rPr>
        <w:br/>
      </w:r>
      <w:r w:rsidR="00453E44" w:rsidRPr="00453E44">
        <w:rPr>
          <w:b/>
          <w:lang w:val="uk-UA"/>
        </w:rPr>
        <w:t>Реєстраційна форма постачальника</w:t>
      </w:r>
    </w:p>
    <w:p w:rsidR="00453E44" w:rsidRDefault="00453E44" w:rsidP="00453E44">
      <w:pPr>
        <w:jc w:val="center"/>
        <w:rPr>
          <w:b/>
          <w:lang w:val="uk-UA"/>
        </w:rPr>
      </w:pPr>
    </w:p>
    <w:p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:rsidR="00453E44" w:rsidRP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>
        <w:rPr>
          <w:b/>
          <w:vertAlign w:val="superscript"/>
          <w:lang w:val="uk-UA"/>
        </w:rPr>
        <w:tab/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sectPr w:rsidR="00453E44" w:rsidRPr="00453E44" w:rsidSect="00942A91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F4210" w:rsidRDefault="008F4210" w:rsidP="00D92397">
      <w:pPr>
        <w:spacing w:after="0" w:line="240" w:lineRule="auto"/>
      </w:pPr>
      <w:r>
        <w:separator/>
      </w:r>
    </w:p>
  </w:endnote>
  <w:endnote w:type="continuationSeparator" w:id="0">
    <w:p w:rsidR="008F4210" w:rsidRDefault="008F4210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F4210" w:rsidRDefault="008F4210" w:rsidP="00D92397">
      <w:pPr>
        <w:spacing w:after="0" w:line="240" w:lineRule="auto"/>
      </w:pPr>
      <w:r>
        <w:separator/>
      </w:r>
    </w:p>
  </w:footnote>
  <w:footnote w:type="continuationSeparator" w:id="0">
    <w:p w:rsidR="008F4210" w:rsidRDefault="008F4210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:rsidTr="008B40BE">
      <w:tc>
        <w:tcPr>
          <w:tcW w:w="4675" w:type="dxa"/>
          <w:vAlign w:val="center"/>
        </w:tcPr>
        <w:p w:rsidR="00127D08" w:rsidRPr="00C406F9" w:rsidRDefault="00D92397" w:rsidP="00D92397">
          <w:pPr>
            <w:rPr>
              <w:rFonts w:cs="Calibri"/>
              <w:b/>
              <w:lang w:val="uk-UA"/>
            </w:rPr>
          </w:pPr>
          <w:r w:rsidRPr="00413B1A">
            <w:rPr>
              <w:rFonts w:cs="Calibri"/>
              <w:b/>
            </w:rPr>
            <w:t xml:space="preserve">ITB </w:t>
          </w:r>
          <w:r w:rsidR="00B3032D">
            <w:rPr>
              <w:rFonts w:cs="Calibri"/>
              <w:b/>
              <w:lang w:val="en-US"/>
            </w:rPr>
            <w:t>O</w:t>
          </w:r>
          <w:r w:rsidR="00B3032D">
            <w:rPr>
              <w:rFonts w:cs="Calibri"/>
              <w:b/>
            </w:rPr>
            <w:t>-</w:t>
          </w:r>
          <w:r w:rsidR="00296970">
            <w:rPr>
              <w:rFonts w:cs="Calibri"/>
              <w:b/>
            </w:rPr>
            <w:t>0</w:t>
          </w:r>
          <w:r w:rsidR="00296970">
            <w:rPr>
              <w:rFonts w:cs="Calibri"/>
              <w:b/>
              <w:lang w:val="en-US"/>
            </w:rPr>
            <w:t>3</w:t>
          </w:r>
          <w:r w:rsidR="00C406F9">
            <w:rPr>
              <w:rFonts w:cs="Calibri"/>
              <w:b/>
              <w:lang w:val="uk-UA"/>
            </w:rPr>
            <w:t>-2023</w:t>
          </w:r>
        </w:p>
      </w:tc>
      <w:tc>
        <w:tcPr>
          <w:tcW w:w="4675" w:type="dxa"/>
        </w:tcPr>
        <w:p w:rsidR="00D92397" w:rsidRDefault="00D92397" w:rsidP="00751A97">
          <w:pPr>
            <w:pStyle w:val="a4"/>
            <w:jc w:val="center"/>
          </w:pPr>
        </w:p>
      </w:tc>
    </w:tr>
  </w:tbl>
  <w:p w:rsidR="00D92397" w:rsidRDefault="00751A97">
    <w:pPr>
      <w:pStyle w:val="a4"/>
    </w:pPr>
    <w:r>
      <w:rPr>
        <w:noProof/>
        <w:lang w:eastAsia="ru-RU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-466725</wp:posOffset>
          </wp:positionV>
          <wp:extent cx="2233930" cy="747395"/>
          <wp:effectExtent l="0" t="0" r="0" b="0"/>
          <wp:wrapNone/>
          <wp:docPr id="4" name="Рисунок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mall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3930" cy="7473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wtzA0MTU1sTQwNTVW0lEKTi0uzszPAykwqgUAgzCTaywAAAA="/>
  </w:docVars>
  <w:rsids>
    <w:rsidRoot w:val="00453E44"/>
    <w:rsid w:val="000E4F53"/>
    <w:rsid w:val="00127D08"/>
    <w:rsid w:val="00146969"/>
    <w:rsid w:val="001F0255"/>
    <w:rsid w:val="00215C54"/>
    <w:rsid w:val="00296970"/>
    <w:rsid w:val="00453E44"/>
    <w:rsid w:val="004F49A9"/>
    <w:rsid w:val="00751A97"/>
    <w:rsid w:val="00753204"/>
    <w:rsid w:val="007F1215"/>
    <w:rsid w:val="0086191E"/>
    <w:rsid w:val="0086419F"/>
    <w:rsid w:val="00890FFD"/>
    <w:rsid w:val="008F4210"/>
    <w:rsid w:val="00900253"/>
    <w:rsid w:val="00942A91"/>
    <w:rsid w:val="009D3863"/>
    <w:rsid w:val="00A4636B"/>
    <w:rsid w:val="00A508A1"/>
    <w:rsid w:val="00B3032D"/>
    <w:rsid w:val="00B40A46"/>
    <w:rsid w:val="00B9062B"/>
    <w:rsid w:val="00C26EF1"/>
    <w:rsid w:val="00C346E5"/>
    <w:rsid w:val="00C406F9"/>
    <w:rsid w:val="00D8193D"/>
    <w:rsid w:val="00D92397"/>
    <w:rsid w:val="00DD1D19"/>
    <w:rsid w:val="00E31DB4"/>
    <w:rsid w:val="00E56938"/>
    <w:rsid w:val="00EF4CE4"/>
    <w:rsid w:val="00F17F35"/>
    <w:rsid w:val="00FB5C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75F735E-5A8E-46EE-ABB1-3A592B40A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42A9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1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 PM</dc:creator>
  <cp:lastModifiedBy>Marianna Fedorchenko</cp:lastModifiedBy>
  <cp:revision>2</cp:revision>
  <cp:lastPrinted>2020-10-28T13:43:00Z</cp:lastPrinted>
  <dcterms:created xsi:type="dcterms:W3CDTF">2023-10-03T13:51:00Z</dcterms:created>
  <dcterms:modified xsi:type="dcterms:W3CDTF">2023-10-03T13:51:00Z</dcterms:modified>
</cp:coreProperties>
</file>